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BOOK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ibliographic Entry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Beaver, Patricia Duane.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Rural Community in the Appalachian South.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Lexington, KY: University Press of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Kentucky, 1986. 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ootnote Citation</w:t>
      </w:r>
    </w:p>
    <w:p w:rsidR="00311509" w:rsidRPr="00311509" w:rsidRDefault="00311509" w:rsidP="00311509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1. Patricia Duane Beaver</w:t>
      </w:r>
      <w:proofErr w:type="gramStart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>Rural</w:t>
      </w:r>
      <w:proofErr w:type="gramEnd"/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 Community in the Appalachian South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(Lexington, KY: University Press of Kentucky, 1986), 227-229. 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BOOK BY 2 OR 3 AUTHORS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ibliographic Entry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Van </w:t>
      </w:r>
      <w:proofErr w:type="spellStart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Noppen</w:t>
      </w:r>
      <w:proofErr w:type="spellEnd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Ina W. and John J. Van </w:t>
      </w:r>
      <w:proofErr w:type="spellStart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Noppen</w:t>
      </w:r>
      <w:proofErr w:type="spellEnd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Western North Carolina </w:t>
      </w:r>
      <w:proofErr w:type="gramStart"/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>Since</w:t>
      </w:r>
      <w:proofErr w:type="gramEnd"/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 the Civil War.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Boone, NC: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Appalachian Consortium Press, 1973.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ootnote Citation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Ina W Van </w:t>
      </w:r>
      <w:proofErr w:type="spellStart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Noppen</w:t>
      </w:r>
      <w:proofErr w:type="spellEnd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nd John J. Van </w:t>
      </w:r>
      <w:proofErr w:type="spellStart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Noppen</w:t>
      </w:r>
      <w:proofErr w:type="spellEnd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Western North Carolina </w:t>
      </w:r>
      <w:proofErr w:type="gramStart"/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>Since</w:t>
      </w:r>
      <w:proofErr w:type="gramEnd"/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 the Civil War </w:t>
      </w:r>
      <w:r w:rsidRPr="0031150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(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Boone, NC: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Appalachian Consortium Press, 1973), 150.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11509" w:rsidRPr="00311509" w:rsidRDefault="00311509" w:rsidP="003115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BOOK WITH EDITOR AS AUTHOR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ibliographic Entry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br/>
        <w:t xml:space="preserve">Howell, Benita J., ed.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>Culture, Environment, and Conservation in the Appalachian South. 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Urbana: University of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Illinois Press, 2002.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ootnote Citation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Benita J. Howell, ed.,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>Culture, Environment, and Conservation in the Appalachian South </w:t>
      </w:r>
      <w:r w:rsidRPr="0031150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(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Urbana: University of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Illinois Press, 2002), 75.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FOREIGN FILM RECORDINGS (VHS OR DVD)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ibliographic Entry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</w:r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Como Era </w:t>
      </w:r>
      <w:proofErr w:type="spellStart"/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Gostoso</w:t>
      </w:r>
      <w:proofErr w:type="spellEnd"/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o Meu </w:t>
      </w:r>
      <w:proofErr w:type="spellStart"/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Francês</w:t>
      </w:r>
      <w:proofErr w:type="spellEnd"/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 xml:space="preserve"> [How Tasty Was My Little Frenchman]. DVD. Directed by Nelson Pereira </w:t>
      </w: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ab/>
        <w:t>dos Santos. 1971; New York: New Yorker Video, 2007.  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ootnote Citation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311509">
        <w:rPr>
          <w:rFonts w:ascii="Times New Roman" w:eastAsia="Times New Roman" w:hAnsi="Times New Roman" w:cs="Times New Roman"/>
          <w:bCs/>
          <w:iCs/>
          <w:sz w:val="24"/>
          <w:szCs w:val="24"/>
        </w:rPr>
        <w:t>1.</w:t>
      </w:r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Como</w:t>
      </w:r>
      <w:proofErr w:type="gramEnd"/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Era </w:t>
      </w:r>
      <w:proofErr w:type="spellStart"/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Gostoso</w:t>
      </w:r>
      <w:proofErr w:type="spellEnd"/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 o Meu </w:t>
      </w:r>
      <w:proofErr w:type="spellStart"/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Francês</w:t>
      </w:r>
      <w:proofErr w:type="spellEnd"/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> [How Tasty Was My Little Frenchman], DVD, directed by Nelson Pereira dos Santos (1971; New York: New Yorker Video, 2007).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>*** Omit the brackets and what is inside for English Language Films.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bookmarkStart w:id="0" w:name="_GoBack"/>
      <w:bookmarkEnd w:id="0"/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lastRenderedPageBreak/>
        <w:t>ARTICLE IN AN ONLINE DATABASE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ibliographic Entry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</w:r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"Continental System." </w:t>
      </w:r>
      <w:r w:rsidRPr="0031150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ABC-CLIO </w:t>
      </w:r>
      <w:r w:rsidRPr="0031150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orld History: The Modern Era</w:t>
      </w:r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hyperlink r:id="rId5" w:history="1">
        <w:r w:rsidRPr="00311509">
          <w:rPr>
            <w:rFonts w:ascii="Times New Roman" w:eastAsia="Times New Roman" w:hAnsi="Times New Roman" w:cs="Times New Roman"/>
            <w:color w:val="000000"/>
            <w:sz w:val="24"/>
            <w:szCs w:val="24"/>
            <w:u w:val="single"/>
          </w:rPr>
          <w:t>http://worldhistory.abc-</w:t>
        </w:r>
      </w:hyperlink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lio.com/Search/Display/310303?terms=</w:t>
      </w:r>
      <w:proofErr w:type="spellStart"/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>french+revolution</w:t>
      </w:r>
      <w:proofErr w:type="spellEnd"/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accessed September 22, 2011). 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ootnote Citation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</w:r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"Continental System," </w:t>
      </w:r>
      <w:r w:rsidRPr="0031150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ABC-CLIO </w:t>
      </w:r>
      <w:r w:rsidRPr="0031150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orld History: The Modern Era</w:t>
      </w:r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http://worldhistory.abc-clio.com/</w:t>
      </w:r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Search/Display/310303</w:t>
      </w:r>
      <w:proofErr w:type="gramStart"/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>?terms</w:t>
      </w:r>
      <w:proofErr w:type="gramEnd"/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>french+revolution</w:t>
      </w:r>
      <w:proofErr w:type="spellEnd"/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accessed September 22, 2011).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ARTICLE IN AN ONLINE JOURNAL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ibliographic Entry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Hodgson, Geoffrey M. “Institutions, </w:t>
      </w:r>
      <w:r w:rsidRPr="00311509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</w:rPr>
        <w:t>Recessions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nd Recovery in the Transitional Economies.”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Journal of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ab/>
        <w:t xml:space="preserve">Economic Issues </w:t>
      </w:r>
      <w:r w:rsidRPr="00311509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vol.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40, no. 4 (December 2006): 875-894. http://proquest.umi.com/</w:t>
      </w:r>
      <w:r w:rsidRPr="00311509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      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>pqdweb</w:t>
      </w:r>
      <w:proofErr w:type="gramStart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?did</w:t>
      </w:r>
      <w:proofErr w:type="gramEnd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=1181213601&amp;sid=1&amp;Fmt=3&amp;clientId=8926&amp;RQT=309&amp;VName=PQD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br/>
        <w:t>       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(accessed August 11, 2007). 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sz w:val="24"/>
          <w:szCs w:val="24"/>
        </w:rPr>
        <w:t>Footnote Citation</w:t>
      </w:r>
    </w:p>
    <w:p w:rsidR="00311509" w:rsidRPr="00311509" w:rsidRDefault="00311509" w:rsidP="00311509">
      <w:pPr>
        <w:spacing w:after="0" w:line="24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 xml:space="preserve">5. Geoffrey M. Hodgson, “Institutions, Recessions and Recovery in the </w:t>
      </w: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br/>
        <w:t xml:space="preserve">Transitional Economies,” </w:t>
      </w:r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Journal of Economic Issues </w:t>
      </w: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>40, no. 4 (2006): 877, http://proquest.umi.com/</w:t>
      </w: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br/>
        <w:t>pqdweb</w:t>
      </w:r>
      <w:proofErr w:type="gramStart"/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>?did</w:t>
      </w:r>
      <w:proofErr w:type="gramEnd"/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>=1181213601&amp;sid=1&amp;Fmt=3&amp;clientId=8926&amp;RQT=309&amp;VName=PQD 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br/>
      </w: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>(accessed August 11, 2007).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WEBPAGES AND WEBSITES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ibliographic Entry</w:t>
      </w:r>
      <w:r w:rsidRPr="00311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now, Tony. “Press Gaggle by Tony Snow: July 26, 2007.” The White House. http://www.whitehouse.gov/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br/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news/releases/2007/07/20070726.html (accessed July 31, 2007). 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sz w:val="24"/>
          <w:szCs w:val="24"/>
        </w:rPr>
        <w:t>Footnote Citation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br/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 xml:space="preserve">5. Tony Snow, “Press Gaggle by Tony Snow: July 26, 2007,” The White House, http://www.whitehouse.gov/news/releases/2007/07/20070726.html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accessed July 31, 2007).</w:t>
      </w:r>
    </w:p>
    <w:p w:rsidR="00311509" w:rsidRPr="00311509" w:rsidRDefault="00311509" w:rsidP="003115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:rsidR="00311509" w:rsidRPr="00311509" w:rsidRDefault="00311509" w:rsidP="003115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PUBLISHED OR BROADCAST INTERVIEW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ibliographic Entry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br/>
        <w:t xml:space="preserve">Glenn, John. “An Interview with John Glenn.” Interview by Rick Freidman.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>Omni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6 (October 1983): 126-31.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sz w:val="24"/>
          <w:szCs w:val="24"/>
        </w:rPr>
        <w:t>Footnote Citation</w:t>
      </w:r>
      <w:r w:rsidRPr="00311509">
        <w:rPr>
          <w:rFonts w:ascii="Times New Roman" w:eastAsia="Times New Roman" w:hAnsi="Times New Roman" w:cs="Times New Roman"/>
          <w:b/>
          <w:sz w:val="24"/>
          <w:szCs w:val="24"/>
        </w:rPr>
        <w:br/>
      </w: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ab/>
        <w:t>8. John Glenn, “An Interview with John Glenn</w:t>
      </w:r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,</w:t>
      </w: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 xml:space="preserve">” interview by Rick Freidman, </w:t>
      </w:r>
      <w:r w:rsidRPr="0031150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 xml:space="preserve">Omni, </w:t>
      </w:r>
      <w:r w:rsidRPr="00311509">
        <w:rPr>
          <w:rFonts w:ascii="Times New Roman" w:eastAsia="Times New Roman" w:hAnsi="Times New Roman" w:cs="Times New Roman"/>
          <w:bCs/>
          <w:sz w:val="24"/>
          <w:szCs w:val="24"/>
        </w:rPr>
        <w:t xml:space="preserve">6 (1983): 128. 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***Interviews, conducted by you, should only be cited in the footnotes NOT in the bibliography.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br w:type="page"/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lastRenderedPageBreak/>
        <w:t>BIBLIOGRAPHY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merica Takes Charge/America's Enemy. 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Vol. 3 of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Vietnam: A Television History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. VHS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  <w:t>Boston: WGBH Boston Video, 1997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Arnett, Peter </w:t>
      </w:r>
      <w:proofErr w:type="gramStart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The</w:t>
      </w:r>
      <w:proofErr w:type="gramEnd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en Thousand Day War. 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VHS. Toronto: Canadian Broadcasting Corporation,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  <w:t>1980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Brinkley, Alan.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merican History: A Survey, Since 1865. 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Vol. 2. New York: McGraw-Hill, 1995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——— </w:t>
      </w:r>
      <w:proofErr w:type="gramStart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The</w:t>
      </w:r>
      <w:proofErr w:type="gramEnd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Unfinished Nation: A Concise History of the American People, From 1865. 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Vol. 2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  <w:t>New York: McGraw-Hill, 1997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Griffith, Robert, ed.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ajor Problems in American History </w:t>
      </w:r>
      <w:proofErr w:type="gramStart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Since</w:t>
      </w:r>
      <w:proofErr w:type="gramEnd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945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. Lexington, MA: D.C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  <w:t>Heath, 1992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"The Gulf of Tonkin Resolution, August 7, 1964." In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Vietnam: A History in Documents, 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edited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Pr="00311509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gramEnd"/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 Gareth Porter, 286-287. New York: New American Library, 1981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Kimball, Jeffrey P., </w:t>
      </w:r>
      <w:proofErr w:type="gramStart"/>
      <w:r w:rsidRPr="00311509">
        <w:rPr>
          <w:rFonts w:ascii="Times New Roman" w:eastAsia="Times New Roman" w:hAnsi="Times New Roman" w:cs="Times New Roman"/>
          <w:sz w:val="24"/>
          <w:szCs w:val="24"/>
        </w:rPr>
        <w:t>ed</w:t>
      </w:r>
      <w:proofErr w:type="gramEnd"/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To Reason Why: The Debate about the Causes of U.S. Involvement in the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  <w:t>Vietnam War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. New York: McGraw-Hill, 1990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311509">
        <w:rPr>
          <w:rFonts w:ascii="Times New Roman" w:eastAsia="Times New Roman" w:hAnsi="Times New Roman" w:cs="Times New Roman"/>
          <w:sz w:val="24"/>
          <w:szCs w:val="24"/>
        </w:rPr>
        <w:t>Kolko</w:t>
      </w:r>
      <w:proofErr w:type="spellEnd"/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, Gabriel.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natomy of a War: Vietnam, </w:t>
      </w:r>
      <w:proofErr w:type="gramStart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The</w:t>
      </w:r>
      <w:proofErr w:type="gramEnd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United States, and the Modern Historical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  <w:t>Experience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. New York: Pantheon Books, 1985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11509">
        <w:rPr>
          <w:rFonts w:ascii="Times New Roman" w:eastAsia="Times New Roman" w:hAnsi="Times New Roman" w:cs="Times New Roman"/>
          <w:sz w:val="24"/>
          <w:szCs w:val="24"/>
        </w:rPr>
        <w:t>Maclear</w:t>
      </w:r>
      <w:proofErr w:type="spellEnd"/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, Michael.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The Ten Thousand Day War: Vietnam: 1945–1975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. New York: St. Martin's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  <w:t>Press, 1981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>Marquis, Jefferson P. "The Other Warriors: American Social Science and Nation Building in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  <w:t xml:space="preserve">Vietnam."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Diplomatic History 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24, no. 1 (Winter 2000): 79-105. http://proquest.umi.com/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311509">
        <w:rPr>
          <w:rFonts w:ascii="Times New Roman" w:eastAsia="Times New Roman" w:hAnsi="Times New Roman" w:cs="Times New Roman"/>
          <w:sz w:val="24"/>
          <w:szCs w:val="24"/>
        </w:rPr>
        <w:t>pqdweb?</w:t>
      </w:r>
      <w:proofErr w:type="gramEnd"/>
      <w:r w:rsidRPr="00311509">
        <w:rPr>
          <w:rFonts w:ascii="Times New Roman" w:eastAsia="Times New Roman" w:hAnsi="Times New Roman" w:cs="Times New Roman"/>
          <w:sz w:val="24"/>
          <w:szCs w:val="24"/>
        </w:rPr>
        <w:t>did</w:t>
      </w:r>
      <w:proofErr w:type="spellEnd"/>
      <w:r w:rsidRPr="00311509">
        <w:rPr>
          <w:rFonts w:ascii="Times New Roman" w:eastAsia="Times New Roman" w:hAnsi="Times New Roman" w:cs="Times New Roman"/>
          <w:sz w:val="24"/>
          <w:szCs w:val="24"/>
        </w:rPr>
        <w:t>=50799805&amp;sid=5&amp;Fmt=2&amp;clientId=7985&amp;RQT=309&amp;VName=PQD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  <w:t>(</w:t>
      </w:r>
      <w:proofErr w:type="gramStart"/>
      <w:r w:rsidRPr="00311509">
        <w:rPr>
          <w:rFonts w:ascii="Times New Roman" w:eastAsia="Times New Roman" w:hAnsi="Times New Roman" w:cs="Times New Roman"/>
          <w:sz w:val="24"/>
          <w:szCs w:val="24"/>
        </w:rPr>
        <w:t>accessed</w:t>
      </w:r>
      <w:proofErr w:type="gramEnd"/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 December 10, 2000)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Pentagon Papers: The Defense Department History of the United States </w:t>
      </w:r>
      <w:proofErr w:type="spellStart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Decisionmaking</w:t>
      </w:r>
      <w:proofErr w:type="spellEnd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n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  <w:t xml:space="preserve">Vietnam. 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Vol. 1. Boston: Beacon Press, 1971, 187. Quoted in Gabriel </w:t>
      </w:r>
      <w:proofErr w:type="spellStart"/>
      <w:r w:rsidRPr="00311509">
        <w:rPr>
          <w:rFonts w:ascii="Times New Roman" w:eastAsia="Times New Roman" w:hAnsi="Times New Roman" w:cs="Times New Roman"/>
          <w:sz w:val="24"/>
          <w:szCs w:val="24"/>
        </w:rPr>
        <w:t>Kolko</w:t>
      </w:r>
      <w:proofErr w:type="spellEnd"/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Anatomy of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ab/>
      </w:r>
      <w:proofErr w:type="gramStart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a</w:t>
      </w:r>
      <w:proofErr w:type="gramEnd"/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War: Vietnam, The United States, and the Modern Historical Experience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. New York: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  <w:t>Pantheon Books, 1985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Porter, Gareth, ed.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Vietnam: A History in Documents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. New York: New American Library, 1981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 xml:space="preserve">Salisbury, Harrison E., ed. </w:t>
      </w:r>
      <w:r w:rsidRPr="00311509">
        <w:rPr>
          <w:rFonts w:ascii="Times New Roman" w:eastAsia="Times New Roman" w:hAnsi="Times New Roman" w:cs="Times New Roman"/>
          <w:i/>
          <w:iCs/>
          <w:sz w:val="24"/>
          <w:szCs w:val="24"/>
        </w:rPr>
        <w:t>Vietnam Reconsidered: Lessons from a War</w:t>
      </w:r>
      <w:r w:rsidRPr="00311509">
        <w:rPr>
          <w:rFonts w:ascii="Times New Roman" w:eastAsia="Times New Roman" w:hAnsi="Times New Roman" w:cs="Times New Roman"/>
          <w:sz w:val="24"/>
          <w:szCs w:val="24"/>
        </w:rPr>
        <w:t>. New York: Harper and Row, 1984.</w:t>
      </w: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11509" w:rsidRPr="00311509" w:rsidRDefault="00311509" w:rsidP="003115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11509">
        <w:rPr>
          <w:rFonts w:ascii="Times New Roman" w:eastAsia="Times New Roman" w:hAnsi="Times New Roman" w:cs="Times New Roman"/>
          <w:sz w:val="24"/>
          <w:szCs w:val="24"/>
        </w:rPr>
        <w:t>Trueman</w:t>
      </w:r>
      <w:proofErr w:type="spellEnd"/>
      <w:r w:rsidRPr="00311509">
        <w:rPr>
          <w:rFonts w:ascii="Times New Roman" w:eastAsia="Times New Roman" w:hAnsi="Times New Roman" w:cs="Times New Roman"/>
          <w:sz w:val="24"/>
          <w:szCs w:val="24"/>
        </w:rPr>
        <w:t>, Chris. “The Causes of the Vietnam War.” History Learning Site. http://www.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sz w:val="24"/>
          <w:szCs w:val="24"/>
        </w:rPr>
        <w:tab/>
        <w:t>historylearningsite.co.uk/causes_vietnam_war.htm (accessed November 30, 2000).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br w:type="page"/>
      </w:r>
    </w:p>
    <w:p w:rsidR="00311509" w:rsidRPr="00311509" w:rsidRDefault="00311509" w:rsidP="003115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lastRenderedPageBreak/>
        <w:t>PAY ATTENTION TO THE DETAILS!</w:t>
      </w:r>
    </w:p>
    <w:p w:rsidR="00311509" w:rsidRPr="00311509" w:rsidRDefault="00311509" w:rsidP="003115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311509" w:rsidRPr="00311509" w:rsidRDefault="00311509" w:rsidP="00311509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elow are 2 diagrams.  </w:t>
      </w:r>
    </w:p>
    <w:p w:rsidR="00311509" w:rsidRPr="00311509" w:rsidRDefault="00311509" w:rsidP="00311509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e 1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vertAlign w:val="superscript"/>
        </w:rPr>
        <w:t>st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diagram points out the details in a 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bibliographic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entry for a book.</w:t>
      </w:r>
    </w:p>
    <w:p w:rsidR="00311509" w:rsidRPr="00311509" w:rsidRDefault="00311509" w:rsidP="00311509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e 2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vertAlign w:val="superscript"/>
        </w:rPr>
        <w:t>nd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diagram points out the details in a 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footnote</w:t>
      </w: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citation for the SAME book.</w:t>
      </w:r>
    </w:p>
    <w:p w:rsidR="00311509" w:rsidRPr="00311509" w:rsidRDefault="00311509" w:rsidP="00311509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OTICE THE DIFFERENCES!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311509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Bibliography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92630</wp:posOffset>
                </wp:positionH>
                <wp:positionV relativeFrom="paragraph">
                  <wp:posOffset>98425</wp:posOffset>
                </wp:positionV>
                <wp:extent cx="2035175" cy="270510"/>
                <wp:effectExtent l="0" t="0" r="22225" b="15240"/>
                <wp:wrapNone/>
                <wp:docPr id="109" name="Text Box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17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Pr="000B76F2" w:rsidRDefault="00311509" w:rsidP="00311509">
                            <w:pPr>
                              <w:rPr>
                                <w:i/>
                              </w:rPr>
                            </w:pPr>
                            <w:r>
                              <w:t xml:space="preserve">The title of the book is 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  <w:r w:rsidRPr="000B76F2">
                              <w:rPr>
                                <w:i/>
                              </w:rPr>
                              <w:t>taliciz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9" o:spid="_x0000_s1026" type="#_x0000_t202" style="position:absolute;margin-left:156.9pt;margin-top:7.75pt;width:160.25pt;height:2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">
                <v:textbox>
                  <w:txbxContent>
                    <w:p w:rsidR="00311509" w:rsidRPr="000B76F2" w:rsidRDefault="00311509" w:rsidP="00311509">
                      <w:pPr>
                        <w:rPr>
                          <w:i/>
                        </w:rPr>
                      </w:pPr>
                      <w:r>
                        <w:t xml:space="preserve">The title of the book is </w:t>
                      </w:r>
                      <w:r>
                        <w:rPr>
                          <w:i/>
                        </w:rPr>
                        <w:t>i</w:t>
                      </w:r>
                      <w:r w:rsidRPr="000B76F2">
                        <w:rPr>
                          <w:i/>
                        </w:rPr>
                        <w:t>talicized.</w:t>
                      </w:r>
                    </w:p>
                  </w:txbxContent>
                </v:textbox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789555</wp:posOffset>
                </wp:positionH>
                <wp:positionV relativeFrom="paragraph">
                  <wp:posOffset>18415</wp:posOffset>
                </wp:positionV>
                <wp:extent cx="132715" cy="760730"/>
                <wp:effectExtent l="38100" t="0" r="19685" b="58420"/>
                <wp:wrapNone/>
                <wp:docPr id="108" name="Straight Arrow Connector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32715" cy="7607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12115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8" o:spid="_x0000_s1026" type="#_x0000_t32" style="position:absolute;margin-left:219.65pt;margin-top:1.45pt;width:10.45pt;height:59.9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">
                <v:stroke endarrow="block"/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127000</wp:posOffset>
                </wp:positionV>
                <wp:extent cx="2224405" cy="270510"/>
                <wp:effectExtent l="0" t="0" r="23495" b="15240"/>
                <wp:wrapNone/>
                <wp:docPr id="107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440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Pr="000B76F2" w:rsidRDefault="00311509" w:rsidP="00311509">
                            <w:pPr>
                              <w:rPr>
                                <w:i/>
                              </w:rPr>
                            </w:pPr>
                            <w:r>
                              <w:t>The author’s LAST name is Fir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7" o:spid="_x0000_s1027" type="#_x0000_t202" style="position:absolute;margin-left:.45pt;margin-top:10pt;width:175.15pt;height:21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">
                <v:textbox>
                  <w:txbxContent>
                    <w:p w:rsidR="00311509" w:rsidRPr="000B76F2" w:rsidRDefault="00311509" w:rsidP="00311509">
                      <w:pPr>
                        <w:rPr>
                          <w:i/>
                        </w:rPr>
                      </w:pPr>
                      <w:r>
                        <w:t>The author’s LAST name is First.</w:t>
                      </w:r>
                    </w:p>
                  </w:txbxContent>
                </v:textbox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>
                <wp:simplePos x="0" y="0"/>
                <wp:positionH relativeFrom="column">
                  <wp:posOffset>218439</wp:posOffset>
                </wp:positionH>
                <wp:positionV relativeFrom="paragraph">
                  <wp:posOffset>46990</wp:posOffset>
                </wp:positionV>
                <wp:extent cx="0" cy="269875"/>
                <wp:effectExtent l="76200" t="0" r="57150" b="53975"/>
                <wp:wrapNone/>
                <wp:docPr id="106" name="Straight Arrow Connector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698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693CF1" id="Straight Arrow Connector 106" o:spid="_x0000_s1026" type="#_x0000_t32" style="position:absolute;margin-left:17.2pt;margin-top:3.7pt;width:0;height:21.2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">
                <v:stroke endarrow="block"/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18440</wp:posOffset>
                </wp:positionH>
                <wp:positionV relativeFrom="paragraph">
                  <wp:posOffset>276860</wp:posOffset>
                </wp:positionV>
                <wp:extent cx="55880" cy="445135"/>
                <wp:effectExtent l="19050" t="38100" r="58420" b="12065"/>
                <wp:wrapNone/>
                <wp:docPr id="105" name="Straight Arrow Connector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5880" cy="4451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0511B4" id="Straight Arrow Connector 105" o:spid="_x0000_s1026" type="#_x0000_t32" style="position:absolute;margin-left:17.2pt;margin-top:21.8pt;width:4.4pt;height:35.05pt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">
                <v:stroke endarrow="block"/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653790</wp:posOffset>
                </wp:positionH>
                <wp:positionV relativeFrom="paragraph">
                  <wp:posOffset>160020</wp:posOffset>
                </wp:positionV>
                <wp:extent cx="485140" cy="485140"/>
                <wp:effectExtent l="0" t="38100" r="48260" b="29210"/>
                <wp:wrapNone/>
                <wp:docPr id="104" name="Straight Arrow Connector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85140" cy="4851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756150" id="Straight Arrow Connector 104" o:spid="_x0000_s1026" type="#_x0000_t32" style="position:absolute;margin-left:287.7pt;margin-top:12.6pt;width:38.2pt;height:38.2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">
                <v:stroke endarrow="block"/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459230</wp:posOffset>
                </wp:positionH>
                <wp:positionV relativeFrom="paragraph">
                  <wp:posOffset>160020</wp:posOffset>
                </wp:positionV>
                <wp:extent cx="397510" cy="485140"/>
                <wp:effectExtent l="38100" t="38100" r="21590" b="29210"/>
                <wp:wrapNone/>
                <wp:docPr id="103" name="Straight Arrow Connector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97510" cy="4851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DB0798" id="Straight Arrow Connector 103" o:spid="_x0000_s1026" type="#_x0000_t32" style="position:absolute;margin-left:114.9pt;margin-top:12.6pt;width:31.3pt;height:38.2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">
                <v:stroke endarrow="block"/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Beaver, Patricia Duane.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Rural Community in the Appalachian South.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Lexington, KY: University Press of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ab/>
        <w:t xml:space="preserve">Kentucky, 1986. 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530350</wp:posOffset>
                </wp:positionH>
                <wp:positionV relativeFrom="paragraph">
                  <wp:posOffset>-1905</wp:posOffset>
                </wp:positionV>
                <wp:extent cx="326390" cy="297180"/>
                <wp:effectExtent l="38100" t="38100" r="16510" b="26670"/>
                <wp:wrapNone/>
                <wp:docPr id="102" name="Straight Arrow Connector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26390" cy="2971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7DB11B" id="Straight Arrow Connector 102" o:spid="_x0000_s1026" type="#_x0000_t32" style="position:absolute;margin-left:120.5pt;margin-top:-.15pt;width:25.7pt;height:23.4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">
                <v:stroke endarrow="block"/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626870</wp:posOffset>
                </wp:positionH>
                <wp:positionV relativeFrom="paragraph">
                  <wp:posOffset>119380</wp:posOffset>
                </wp:positionV>
                <wp:extent cx="3219450" cy="688975"/>
                <wp:effectExtent l="0" t="0" r="19050" b="15875"/>
                <wp:wrapNone/>
                <wp:docPr id="101" name="Text Box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688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Default="00311509" w:rsidP="00311509">
                            <w:pPr>
                              <w:numPr>
                                <w:ilvl w:val="0"/>
                                <w:numId w:val="1"/>
                              </w:numPr>
                              <w:spacing w:after="200" w:line="276" w:lineRule="auto"/>
                              <w:contextualSpacing/>
                            </w:pPr>
                            <w:r>
                              <w:t>There is a period after the author’s name.</w:t>
                            </w:r>
                          </w:p>
                          <w:p w:rsidR="00311509" w:rsidRDefault="00311509" w:rsidP="00311509">
                            <w:pPr>
                              <w:numPr>
                                <w:ilvl w:val="0"/>
                                <w:numId w:val="1"/>
                              </w:numPr>
                              <w:spacing w:after="200" w:line="276" w:lineRule="auto"/>
                              <w:contextualSpacing/>
                            </w:pPr>
                            <w:r>
                              <w:t>There is a period after the title of the book.</w:t>
                            </w:r>
                          </w:p>
                          <w:p w:rsidR="00311509" w:rsidRPr="007959E3" w:rsidRDefault="00311509" w:rsidP="00311509">
                            <w:pPr>
                              <w:numPr>
                                <w:ilvl w:val="0"/>
                                <w:numId w:val="1"/>
                              </w:numPr>
                              <w:spacing w:after="200" w:line="276" w:lineRule="auto"/>
                              <w:contextualSpacing/>
                              <w:rPr>
                                <w:i/>
                              </w:rPr>
                            </w:pPr>
                            <w:r>
                              <w:t>There is a period at the end of the cit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" o:spid="_x0000_s1028" type="#_x0000_t202" style="position:absolute;margin-left:128.1pt;margin-top:9.4pt;width:253.5pt;height:5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">
                <v:textbox>
                  <w:txbxContent>
                    <w:p w:rsidR="00311509" w:rsidRDefault="00311509" w:rsidP="00311509">
                      <w:pPr>
                        <w:numPr>
                          <w:ilvl w:val="0"/>
                          <w:numId w:val="1"/>
                        </w:numPr>
                        <w:spacing w:after="200" w:line="276" w:lineRule="auto"/>
                        <w:contextualSpacing/>
                      </w:pPr>
                      <w:r>
                        <w:t>There is a period after the author’s name.</w:t>
                      </w:r>
                    </w:p>
                    <w:p w:rsidR="00311509" w:rsidRDefault="00311509" w:rsidP="00311509">
                      <w:pPr>
                        <w:numPr>
                          <w:ilvl w:val="0"/>
                          <w:numId w:val="1"/>
                        </w:numPr>
                        <w:spacing w:after="200" w:line="276" w:lineRule="auto"/>
                        <w:contextualSpacing/>
                      </w:pPr>
                      <w:r>
                        <w:t>There is a period after the title of the book.</w:t>
                      </w:r>
                    </w:p>
                    <w:p w:rsidR="00311509" w:rsidRPr="007959E3" w:rsidRDefault="00311509" w:rsidP="00311509">
                      <w:pPr>
                        <w:numPr>
                          <w:ilvl w:val="0"/>
                          <w:numId w:val="1"/>
                        </w:numPr>
                        <w:spacing w:after="200" w:line="276" w:lineRule="auto"/>
                        <w:contextualSpacing/>
                        <w:rPr>
                          <w:i/>
                        </w:rPr>
                      </w:pPr>
                      <w:r>
                        <w:t>There is a period at the end of the citation.</w:t>
                      </w:r>
                    </w:p>
                  </w:txbxContent>
                </v:textbox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-320675</wp:posOffset>
                </wp:positionH>
                <wp:positionV relativeFrom="paragraph">
                  <wp:posOffset>20955</wp:posOffset>
                </wp:positionV>
                <wp:extent cx="1891665" cy="424815"/>
                <wp:effectExtent l="0" t="0" r="13335" b="13335"/>
                <wp:wrapNone/>
                <wp:docPr id="100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1665" cy="424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Default="00311509" w:rsidP="00311509">
                            <w:r>
                              <w:t>The 1</w:t>
                            </w:r>
                            <w:r w:rsidRPr="007959E3">
                              <w:rPr>
                                <w:vertAlign w:val="superscript"/>
                              </w:rPr>
                              <w:t>st</w:t>
                            </w:r>
                            <w:r>
                              <w:t xml:space="preserve"> Line is NOT indented.</w:t>
                            </w:r>
                            <w:r>
                              <w:br/>
                              <w:t>The 2</w:t>
                            </w:r>
                            <w:r w:rsidRPr="007959E3">
                              <w:rPr>
                                <w:vertAlign w:val="superscript"/>
                              </w:rPr>
                              <w:t>ND</w:t>
                            </w:r>
                            <w:r>
                              <w:t xml:space="preserve"> LINE is inden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" o:spid="_x0000_s1029" type="#_x0000_t202" style="position:absolute;margin-left:-25.25pt;margin-top:1.65pt;width:148.95pt;height:33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">
                <v:textbox>
                  <w:txbxContent>
                    <w:p w:rsidR="00311509" w:rsidRDefault="00311509" w:rsidP="00311509">
                      <w:r>
                        <w:t>The 1</w:t>
                      </w:r>
                      <w:r w:rsidRPr="007959E3">
                        <w:rPr>
                          <w:vertAlign w:val="superscript"/>
                        </w:rPr>
                        <w:t>st</w:t>
                      </w:r>
                      <w:r>
                        <w:t xml:space="preserve"> Line is NOT indented.</w:t>
                      </w:r>
                      <w:r>
                        <w:br/>
                        <w:t>The 2</w:t>
                      </w:r>
                      <w:r w:rsidRPr="007959E3">
                        <w:rPr>
                          <w:vertAlign w:val="superscript"/>
                        </w:rPr>
                        <w:t>ND</w:t>
                      </w:r>
                      <w:r>
                        <w:t xml:space="preserve"> LINE is indented.</w:t>
                      </w:r>
                    </w:p>
                  </w:txbxContent>
                </v:textbox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-440690</wp:posOffset>
                </wp:positionH>
                <wp:positionV relativeFrom="paragraph">
                  <wp:posOffset>140970</wp:posOffset>
                </wp:positionV>
                <wp:extent cx="7760335" cy="47625"/>
                <wp:effectExtent l="0" t="0" r="31115" b="28575"/>
                <wp:wrapNone/>
                <wp:docPr id="99" name="Straight Arrow Connector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760335" cy="476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7BAA3F" id="Straight Arrow Connector 99" o:spid="_x0000_s1026" type="#_x0000_t32" style="position:absolute;margin-left:-34.7pt;margin-top:11.1pt;width:611.05pt;height:3.75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"/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31150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Footnote</w: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320675</wp:posOffset>
                </wp:positionH>
                <wp:positionV relativeFrom="paragraph">
                  <wp:posOffset>217805</wp:posOffset>
                </wp:positionV>
                <wp:extent cx="1891665" cy="628650"/>
                <wp:effectExtent l="0" t="0" r="13335" b="19050"/>
                <wp:wrapNone/>
                <wp:docPr id="98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166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Default="00311509" w:rsidP="00311509">
                            <w:r>
                              <w:t xml:space="preserve">The </w:t>
                            </w:r>
                            <w:proofErr w:type="gramStart"/>
                            <w:r>
                              <w:t>1</w:t>
                            </w:r>
                            <w:r w:rsidRPr="007959E3">
                              <w:rPr>
                                <w:vertAlign w:val="superscript"/>
                              </w:rPr>
                              <w:t>st</w:t>
                            </w:r>
                            <w:r>
                              <w:t xml:space="preserve">  LINE</w:t>
                            </w:r>
                            <w:proofErr w:type="gramEnd"/>
                            <w:r>
                              <w:t xml:space="preserve"> is indented.</w:t>
                            </w:r>
                            <w:r>
                              <w:br/>
                              <w:t xml:space="preserve">The </w:t>
                            </w:r>
                            <w:proofErr w:type="gramStart"/>
                            <w:r>
                              <w:t>2</w:t>
                            </w:r>
                            <w:r w:rsidRPr="007959E3">
                              <w:rPr>
                                <w:vertAlign w:val="superscript"/>
                              </w:rPr>
                              <w:t>nd</w:t>
                            </w:r>
                            <w:r>
                              <w:t xml:space="preserve">  Line</w:t>
                            </w:r>
                            <w:proofErr w:type="gramEnd"/>
                            <w:r>
                              <w:t xml:space="preserve"> is NOT inden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" o:spid="_x0000_s1030" type="#_x0000_t202" style="position:absolute;margin-left:-25.25pt;margin-top:17.15pt;width:148.95pt;height:49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">
                <v:textbox>
                  <w:txbxContent>
                    <w:p w:rsidR="00311509" w:rsidRDefault="00311509" w:rsidP="00311509">
                      <w:r>
                        <w:t xml:space="preserve">The </w:t>
                      </w:r>
                      <w:proofErr w:type="gramStart"/>
                      <w:r>
                        <w:t>1</w:t>
                      </w:r>
                      <w:r w:rsidRPr="007959E3">
                        <w:rPr>
                          <w:vertAlign w:val="superscript"/>
                        </w:rPr>
                        <w:t>st</w:t>
                      </w:r>
                      <w:r>
                        <w:t xml:space="preserve">  LINE</w:t>
                      </w:r>
                      <w:proofErr w:type="gramEnd"/>
                      <w:r>
                        <w:t xml:space="preserve"> is indented.</w:t>
                      </w:r>
                      <w:r>
                        <w:br/>
                        <w:t xml:space="preserve">The </w:t>
                      </w:r>
                      <w:proofErr w:type="gramStart"/>
                      <w:r>
                        <w:t>2</w:t>
                      </w:r>
                      <w:r w:rsidRPr="007959E3">
                        <w:rPr>
                          <w:vertAlign w:val="superscript"/>
                        </w:rPr>
                        <w:t>nd</w:t>
                      </w:r>
                      <w:r>
                        <w:t xml:space="preserve">  Line</w:t>
                      </w:r>
                      <w:proofErr w:type="gramEnd"/>
                      <w:r>
                        <w:t xml:space="preserve"> is NOT indented.</w:t>
                      </w:r>
                    </w:p>
                  </w:txbxContent>
                </v:textbox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145415</wp:posOffset>
                </wp:positionV>
                <wp:extent cx="212725" cy="1042035"/>
                <wp:effectExtent l="0" t="0" r="73025" b="62865"/>
                <wp:wrapNone/>
                <wp:docPr id="97" name="Straight Arrow Connector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2725" cy="10420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CD7E7C" id="Straight Arrow Connector 97" o:spid="_x0000_s1026" type="#_x0000_t32" style="position:absolute;margin-left:.45pt;margin-top:11.45pt;width:16.75pt;height:82.0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">
                <v:stroke endarrow="block"/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385945</wp:posOffset>
                </wp:positionH>
                <wp:positionV relativeFrom="paragraph">
                  <wp:posOffset>81280</wp:posOffset>
                </wp:positionV>
                <wp:extent cx="2249805" cy="445135"/>
                <wp:effectExtent l="0" t="0" r="17145" b="12065"/>
                <wp:wrapNone/>
                <wp:docPr id="96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9805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Pr="00E13980" w:rsidRDefault="00311509" w:rsidP="00311509">
                            <w:r>
                              <w:t xml:space="preserve">The title is </w:t>
                            </w:r>
                            <w:r w:rsidRPr="00E13980">
                              <w:rPr>
                                <w:i/>
                              </w:rPr>
                              <w:t>italicized</w:t>
                            </w:r>
                            <w:r>
                              <w:t>, but there is NO punctuation mark after the tit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1" type="#_x0000_t202" style="position:absolute;margin-left:345.35pt;margin-top:6.4pt;width:177.15pt;height:35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">
                <v:textbox>
                  <w:txbxContent>
                    <w:p w:rsidR="00311509" w:rsidRPr="00E13980" w:rsidRDefault="00311509" w:rsidP="00311509">
                      <w:r>
                        <w:t xml:space="preserve">The title is </w:t>
                      </w:r>
                      <w:r w:rsidRPr="00E13980">
                        <w:rPr>
                          <w:i/>
                        </w:rPr>
                        <w:t>italicized</w:t>
                      </w:r>
                      <w:r>
                        <w:t>, but there is NO punctuation mark after the title.</w:t>
                      </w:r>
                    </w:p>
                  </w:txbxContent>
                </v:textbox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97865</wp:posOffset>
                </wp:positionH>
                <wp:positionV relativeFrom="paragraph">
                  <wp:posOffset>80645</wp:posOffset>
                </wp:positionV>
                <wp:extent cx="2224405" cy="270510"/>
                <wp:effectExtent l="0" t="0" r="23495" b="15240"/>
                <wp:wrapNone/>
                <wp:docPr id="95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440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Pr="000B76F2" w:rsidRDefault="00311509" w:rsidP="00311509">
                            <w:pPr>
                              <w:rPr>
                                <w:i/>
                              </w:rPr>
                            </w:pPr>
                            <w:r>
                              <w:t>The author’s FIRST name is Fir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5" o:spid="_x0000_s1032" type="#_x0000_t202" style="position:absolute;margin-left:54.95pt;margin-top:6.35pt;width:175.15pt;height:21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">
                <v:textbox>
                  <w:txbxContent>
                    <w:p w:rsidR="00311509" w:rsidRPr="000B76F2" w:rsidRDefault="00311509" w:rsidP="00311509">
                      <w:pPr>
                        <w:rPr>
                          <w:i/>
                        </w:rPr>
                      </w:pPr>
                      <w:r>
                        <w:t>The author’s FIRST name is First.</w:t>
                      </w:r>
                    </w:p>
                  </w:txbxContent>
                </v:textbox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4846320</wp:posOffset>
                </wp:positionH>
                <wp:positionV relativeFrom="paragraph">
                  <wp:posOffset>635</wp:posOffset>
                </wp:positionV>
                <wp:extent cx="652145" cy="516890"/>
                <wp:effectExtent l="38100" t="0" r="33655" b="54610"/>
                <wp:wrapNone/>
                <wp:docPr id="94" name="Straight Arrow Connector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52145" cy="5168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1A31F8" id="Straight Arrow Connector 94" o:spid="_x0000_s1026" type="#_x0000_t32" style="position:absolute;margin-left:381.6pt;margin-top:.05pt;width:51.35pt;height:40.7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">
                <v:stroke endarrow="block"/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878840</wp:posOffset>
                </wp:positionH>
                <wp:positionV relativeFrom="paragraph">
                  <wp:posOffset>635</wp:posOffset>
                </wp:positionV>
                <wp:extent cx="246380" cy="461010"/>
                <wp:effectExtent l="38100" t="0" r="20320" b="53340"/>
                <wp:wrapNone/>
                <wp:docPr id="93" name="Straight Arrow Connector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46380" cy="4610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1E4736" id="Straight Arrow Connector 93" o:spid="_x0000_s1026" type="#_x0000_t32" style="position:absolute;margin-left:69.2pt;margin-top:.05pt;width:19.4pt;height:36.3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">
                <v:stroke endarrow="block"/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105025</wp:posOffset>
                </wp:positionH>
                <wp:positionV relativeFrom="paragraph">
                  <wp:posOffset>104140</wp:posOffset>
                </wp:positionV>
                <wp:extent cx="2701290" cy="270510"/>
                <wp:effectExtent l="0" t="0" r="22860" b="15240"/>
                <wp:wrapNone/>
                <wp:docPr id="92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129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Pr="000B76F2" w:rsidRDefault="00311509" w:rsidP="00311509">
                            <w:pPr>
                              <w:rPr>
                                <w:i/>
                              </w:rPr>
                            </w:pPr>
                            <w:r>
                              <w:t>There is a comma after the author’s na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" o:spid="_x0000_s1033" type="#_x0000_t202" style="position:absolute;margin-left:165.75pt;margin-top:8.2pt;width:212.7pt;height:2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">
                <v:textbox>
                  <w:txbxContent>
                    <w:p w:rsidR="00311509" w:rsidRPr="000B76F2" w:rsidRDefault="00311509" w:rsidP="00311509">
                      <w:pPr>
                        <w:rPr>
                          <w:i/>
                        </w:rPr>
                      </w:pPr>
                      <w:r>
                        <w:t>There is a comma after the author’s name.</w:t>
                      </w:r>
                    </w:p>
                  </w:txbxContent>
                </v:textbox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:rsidR="00311509" w:rsidRPr="00311509" w:rsidRDefault="00311509" w:rsidP="00311509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047240</wp:posOffset>
                </wp:positionH>
                <wp:positionV relativeFrom="paragraph">
                  <wp:posOffset>24130</wp:posOffset>
                </wp:positionV>
                <wp:extent cx="57785" cy="198755"/>
                <wp:effectExtent l="57150" t="0" r="37465" b="48895"/>
                <wp:wrapNone/>
                <wp:docPr id="91" name="Straight Arrow Connector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785" cy="1987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4EB360" id="Straight Arrow Connector 91" o:spid="_x0000_s1026" type="#_x0000_t32" style="position:absolute;margin-left:161.2pt;margin-top:1.9pt;width:4.55pt;height:15.6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">
                <v:stroke endarrow="block"/>
              </v:shape>
            </w:pict>
          </mc:Fallback>
        </mc:AlternateContent>
      </w:r>
    </w:p>
    <w:p w:rsidR="00311509" w:rsidRPr="00311509" w:rsidRDefault="00311509" w:rsidP="00311509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83840" behindDoc="0" locked="0" layoutInCell="1" allowOverlap="1">
                <wp:simplePos x="0" y="0"/>
                <wp:positionH relativeFrom="column">
                  <wp:posOffset>2235200</wp:posOffset>
                </wp:positionH>
                <wp:positionV relativeFrom="paragraph">
                  <wp:posOffset>287019</wp:posOffset>
                </wp:positionV>
                <wp:extent cx="628650" cy="0"/>
                <wp:effectExtent l="38100" t="76200" r="0" b="95250"/>
                <wp:wrapNone/>
                <wp:docPr id="90" name="Straight Arrow Connector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83EB66" id="Straight Arrow Connector 90" o:spid="_x0000_s1026" type="#_x0000_t32" style="position:absolute;margin-left:176pt;margin-top:22.6pt;width:49.5pt;height:0;flip:x;z-index:2516838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">
                <v:stroke endarrow="block"/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63850</wp:posOffset>
                </wp:positionH>
                <wp:positionV relativeFrom="paragraph">
                  <wp:posOffset>172720</wp:posOffset>
                </wp:positionV>
                <wp:extent cx="2645410" cy="270510"/>
                <wp:effectExtent l="0" t="0" r="21590" b="15240"/>
                <wp:wrapNone/>
                <wp:docPr id="89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541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Pr="000B76F2" w:rsidRDefault="00311509" w:rsidP="00311509">
                            <w:pPr>
                              <w:rPr>
                                <w:i/>
                              </w:rPr>
                            </w:pPr>
                            <w:r>
                              <w:t>There is a period at the end of the cit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" o:spid="_x0000_s1034" type="#_x0000_t202" style="position:absolute;left:0;text-align:left;margin-left:225.5pt;margin-top:13.6pt;width:208.3pt;height:21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">
                <v:textbox>
                  <w:txbxContent>
                    <w:p w:rsidR="00311509" w:rsidRPr="000B76F2" w:rsidRDefault="00311509" w:rsidP="00311509">
                      <w:pPr>
                        <w:rPr>
                          <w:i/>
                        </w:rPr>
                      </w:pPr>
                      <w:r>
                        <w:t>There is a period at the end of the citation.</w:t>
                      </w:r>
                    </w:p>
                  </w:txbxContent>
                </v:textbox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1. Patricia Duane Beaver</w:t>
      </w:r>
      <w:proofErr w:type="gramStart"/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 </w:t>
      </w:r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>Rural</w:t>
      </w:r>
      <w:proofErr w:type="gramEnd"/>
      <w:r w:rsidRPr="00311509">
        <w:rPr>
          <w:rFonts w:ascii="Times New Roman" w:eastAsia="Times New Roman" w:hAnsi="Times New Roman" w:cs="Times New Roman"/>
          <w:bCs/>
          <w:i/>
          <w:iCs/>
          <w:color w:val="000000"/>
          <w:sz w:val="24"/>
          <w:szCs w:val="24"/>
        </w:rPr>
        <w:t xml:space="preserve"> Community in the Appalachian South </w:t>
      </w:r>
      <w:r w:rsidRPr="003115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(Lexington, KY: University Press of Kentucky, 1986), 227-229. </w:t>
      </w:r>
    </w:p>
    <w:p w:rsidR="00311509" w:rsidRPr="00311509" w:rsidRDefault="00311509" w:rsidP="003115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955800</wp:posOffset>
                </wp:positionH>
                <wp:positionV relativeFrom="paragraph">
                  <wp:posOffset>50800</wp:posOffset>
                </wp:positionV>
                <wp:extent cx="209550" cy="114300"/>
                <wp:effectExtent l="38100" t="38100" r="19050" b="19050"/>
                <wp:wrapNone/>
                <wp:docPr id="88" name="Straight Arrow Connector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09550" cy="114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780CFB" id="Straight Arrow Connector 88" o:spid="_x0000_s1026" type="#_x0000_t32" style="position:absolute;margin-left:154pt;margin-top:4pt;width:16.5pt;height:9pt;flip:x 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">
                <v:stroke endarrow="block"/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2165350</wp:posOffset>
                </wp:positionH>
                <wp:positionV relativeFrom="paragraph">
                  <wp:posOffset>165100</wp:posOffset>
                </wp:positionV>
                <wp:extent cx="2794000" cy="270510"/>
                <wp:effectExtent l="0" t="0" r="25400" b="15240"/>
                <wp:wrapNone/>
                <wp:docPr id="87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00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Pr="000B76F2" w:rsidRDefault="00311509" w:rsidP="00311509">
                            <w:pPr>
                              <w:rPr>
                                <w:i/>
                              </w:rPr>
                            </w:pPr>
                            <w:r>
                              <w:t>Page numbers are included in the footno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7" o:spid="_x0000_s1035" type="#_x0000_t202" style="position:absolute;margin-left:170.5pt;margin-top:13pt;width:220pt;height:21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">
                <v:textbox>
                  <w:txbxContent>
                    <w:p w:rsidR="00311509" w:rsidRPr="000B76F2" w:rsidRDefault="00311509" w:rsidP="00311509">
                      <w:pPr>
                        <w:rPr>
                          <w:i/>
                        </w:rPr>
                      </w:pPr>
                      <w:r>
                        <w:t>Page numbers are included in the footnote.</w:t>
                      </w:r>
                    </w:p>
                  </w:txbxContent>
                </v:textbox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570355</wp:posOffset>
                </wp:positionH>
                <wp:positionV relativeFrom="paragraph">
                  <wp:posOffset>49530</wp:posOffset>
                </wp:positionV>
                <wp:extent cx="106680" cy="516890"/>
                <wp:effectExtent l="57150" t="38100" r="26670" b="16510"/>
                <wp:wrapNone/>
                <wp:docPr id="86" name="Straight Arrow Connector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06680" cy="5168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152E6" id="Straight Arrow Connector 86" o:spid="_x0000_s1026" type="#_x0000_t32" style="position:absolute;margin-left:123.65pt;margin-top:3.9pt;width:8.4pt;height:40.7pt;flip:x 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">
                <v:stroke endarrow="block"/>
              </v:shape>
            </w:pict>
          </mc:Fallback>
        </mc:AlternateContent>
      </w:r>
      <w:r w:rsidRPr="00311509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677035</wp:posOffset>
                </wp:positionH>
                <wp:positionV relativeFrom="paragraph">
                  <wp:posOffset>566420</wp:posOffset>
                </wp:positionV>
                <wp:extent cx="2461895" cy="270510"/>
                <wp:effectExtent l="0" t="0" r="14605" b="15240"/>
                <wp:wrapNone/>
                <wp:docPr id="85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189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1509" w:rsidRPr="000B76F2" w:rsidRDefault="00311509" w:rsidP="00311509">
                            <w:pPr>
                              <w:rPr>
                                <w:i/>
                              </w:rPr>
                            </w:pPr>
                            <w:r>
                              <w:t xml:space="preserve">There is a comma after the parenthesi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5" o:spid="_x0000_s1036" type="#_x0000_t202" style="position:absolute;margin-left:132.05pt;margin-top:44.6pt;width:193.85pt;height:21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">
                <v:textbox>
                  <w:txbxContent>
                    <w:p w:rsidR="00311509" w:rsidRPr="000B76F2" w:rsidRDefault="00311509" w:rsidP="00311509">
                      <w:pPr>
                        <w:rPr>
                          <w:i/>
                        </w:rPr>
                      </w:pPr>
                      <w:r>
                        <w:t xml:space="preserve">There is a comma after the parenthesis. </w:t>
                      </w:r>
                    </w:p>
                  </w:txbxContent>
                </v:textbox>
              </v:shape>
            </w:pict>
          </mc:Fallback>
        </mc:AlternateContent>
      </w:r>
    </w:p>
    <w:p w:rsidR="00311509" w:rsidRPr="00311509" w:rsidRDefault="00311509" w:rsidP="00311509">
      <w:pPr>
        <w:spacing w:after="0" w:line="240" w:lineRule="auto"/>
        <w:rPr>
          <w:rFonts w:ascii="Arial" w:eastAsia="Times New Roman" w:hAnsi="Arial" w:cs="Tahoma"/>
        </w:rPr>
      </w:pPr>
    </w:p>
    <w:p w:rsidR="00311509" w:rsidRPr="00311509" w:rsidRDefault="00311509" w:rsidP="00311509">
      <w:pPr>
        <w:spacing w:after="0" w:line="240" w:lineRule="auto"/>
        <w:rPr>
          <w:rFonts w:ascii="Arial" w:eastAsia="Times New Roman" w:hAnsi="Arial" w:cs="Tahoma"/>
        </w:rPr>
      </w:pPr>
    </w:p>
    <w:p w:rsidR="00311509" w:rsidRPr="00311509" w:rsidRDefault="00311509" w:rsidP="00311509">
      <w:pPr>
        <w:spacing w:after="0" w:line="240" w:lineRule="auto"/>
        <w:rPr>
          <w:rFonts w:ascii="Arial" w:eastAsia="Times New Roman" w:hAnsi="Arial" w:cs="Tahoma"/>
        </w:rPr>
      </w:pPr>
    </w:p>
    <w:p w:rsidR="006817EB" w:rsidRPr="00311509" w:rsidRDefault="00311509" w:rsidP="00311509">
      <w:r w:rsidRPr="00311509">
        <w:rPr>
          <w:rFonts w:ascii="Arial" w:eastAsia="Times New Roman" w:hAnsi="Arial" w:cs="Tahoma"/>
        </w:rPr>
        <w:br w:type="page"/>
      </w:r>
    </w:p>
    <w:sectPr w:rsidR="006817EB" w:rsidRPr="00311509" w:rsidSect="003115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306863"/>
    <w:multiLevelType w:val="hybridMultilevel"/>
    <w:tmpl w:val="CA060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96A55D4"/>
    <w:multiLevelType w:val="hybridMultilevel"/>
    <w:tmpl w:val="C2887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IyMLQ0NrYAIiUdpeDU4uLM/DyQAsNaAKWJal4sAAAA"/>
  </w:docVars>
  <w:rsids>
    <w:rsidRoot w:val="00311509"/>
    <w:rsid w:val="00311509"/>
    <w:rsid w:val="00681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35"/>
    <o:shapelayout v:ext="edit">
      <o:idmap v:ext="edit" data="1"/>
      <o:rules v:ext="edit">
        <o:r id="V:Rule1" type="connector" idref="#AutoShape 30"/>
        <o:r id="V:Rule2" type="connector" idref="#AutoShape 30"/>
        <o:r id="V:Rule3" type="connector" idref="#AutoShape 30"/>
        <o:r id="V:Rule4" type="connector" idref="#AutoShape 36"/>
        <o:r id="V:Rule5" type="connector" idref="#AutoShape 33"/>
        <o:r id="V:Rule6" type="connector" idref="#AutoShape 34"/>
        <o:r id="V:Rule7" type="connector" idref="#AutoShape 32"/>
        <o:r id="V:Rule8" type="connector" idref="#AutoShape 37"/>
        <o:r id="V:Rule9" type="connector" idref="#AutoShape 25"/>
        <o:r id="V:Rule10" type="connector" idref="#AutoShape 8"/>
        <o:r id="V:Rule11" type="connector" idref="#AutoShape 10"/>
        <o:r id="V:Rule12" type="connector" idref="#AutoShape 27"/>
        <o:r id="V:Rule13" type="connector" idref="#AutoShape 23"/>
        <o:r id="V:Rule14" type="connector" idref="#AutoShape 24"/>
        <o:r id="V:Rule15" type="connector" idref="#AutoShape 30"/>
        <o:r id="V:Rule16" type="connector" idref="#AutoShape 30"/>
        <o:r id="V:Rule17" type="connector" idref="#AutoShape 30"/>
        <o:r id="V:Rule18" type="connector" idref="#AutoShape 36"/>
        <o:r id="V:Rule19" type="connector" idref="#AutoShape 33"/>
        <o:r id="V:Rule20" type="connector" idref="#AutoShape 34"/>
        <o:r id="V:Rule21" type="connector" idref="#AutoShape 32"/>
        <o:r id="V:Rule22" type="connector" idref="#AutoShape 37"/>
        <o:r id="V:Rule23" type="connector" idref="#AutoShape 25"/>
        <o:r id="V:Rule24" type="connector" idref="#AutoShape 8"/>
        <o:r id="V:Rule25" type="connector" idref="#AutoShape 10"/>
        <o:r id="V:Rule26" type="connector" idref="#AutoShape 27"/>
        <o:r id="V:Rule27" type="connector" idref="#AutoShape 23"/>
        <o:r id="V:Rule28" type="connector" idref="#AutoShape 24"/>
        <o:r id="V:Rule29" type="connector" idref="#AutoShape 30"/>
        <o:r id="V:Rule30" type="connector" idref="#AutoShape 30"/>
        <o:r id="V:Rule31" type="connector" idref="#AutoShape 30"/>
        <o:r id="V:Rule32" type="connector" idref="#AutoShape 36"/>
        <o:r id="V:Rule33" type="connector" idref="#AutoShape 33"/>
        <o:r id="V:Rule34" type="connector" idref="#AutoShape 34"/>
        <o:r id="V:Rule35" type="connector" idref="#AutoShape 32"/>
        <o:r id="V:Rule36" type="connector" idref="#AutoShape 37"/>
        <o:r id="V:Rule37" type="connector" idref="#AutoShape 25"/>
        <o:r id="V:Rule38" type="connector" idref="#AutoShape 8"/>
        <o:r id="V:Rule39" type="connector" idref="#AutoShape 10"/>
        <o:r id="V:Rule40" type="connector" idref="#AutoShape 27"/>
        <o:r id="V:Rule41" type="connector" idref="#AutoShape 23"/>
        <o:r id="V:Rule42" type="connector" idref="#AutoShape 24"/>
        <o:r id="V:Rule43" type="connector" idref="#AutoShape 30"/>
        <o:r id="V:Rule44" type="connector" idref="#AutoShape 30"/>
        <o:r id="V:Rule45" type="connector" idref="#AutoShape 30"/>
        <o:r id="V:Rule46" type="connector" idref="#AutoShape 36"/>
        <o:r id="V:Rule47" type="connector" idref="#AutoShape 33"/>
        <o:r id="V:Rule48" type="connector" idref="#AutoShape 34"/>
        <o:r id="V:Rule49" type="connector" idref="#AutoShape 32"/>
        <o:r id="V:Rule50" type="connector" idref="#AutoShape 37"/>
        <o:r id="V:Rule51" type="connector" idref="#AutoShape 25"/>
        <o:r id="V:Rule52" type="connector" idref="#AutoShape 8"/>
        <o:r id="V:Rule53" type="connector" idref="#AutoShape 10"/>
        <o:r id="V:Rule54" type="connector" idref="#AutoShape 27"/>
        <o:r id="V:Rule55" type="connector" idref="#AutoShape 23"/>
        <o:r id="V:Rule56" type="connector" idref="#AutoShape 24"/>
      </o:rules>
    </o:shapelayout>
  </w:shapeDefaults>
  <w:decimalSymbol w:val="."/>
  <w:listSeparator w:val=","/>
  <w15:chartTrackingRefBased/>
  <w15:docId w15:val="{3F7EB44C-AD30-4C43-912A-A03055871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1150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39">
    <w:name w:val="style39"/>
    <w:rsid w:val="00311509"/>
  </w:style>
  <w:style w:type="character" w:customStyle="1" w:styleId="style10">
    <w:name w:val="style10"/>
    <w:rsid w:val="00311509"/>
  </w:style>
  <w:style w:type="character" w:customStyle="1" w:styleId="style13">
    <w:name w:val="style13"/>
    <w:rsid w:val="00311509"/>
  </w:style>
  <w:style w:type="character" w:customStyle="1" w:styleId="style14">
    <w:name w:val="style14"/>
    <w:rsid w:val="00311509"/>
  </w:style>
  <w:style w:type="character" w:customStyle="1" w:styleId="style9">
    <w:name w:val="style9"/>
    <w:rsid w:val="00311509"/>
  </w:style>
  <w:style w:type="character" w:customStyle="1" w:styleId="style11">
    <w:name w:val="style11"/>
    <w:rsid w:val="00311509"/>
  </w:style>
  <w:style w:type="character" w:customStyle="1" w:styleId="style12">
    <w:name w:val="style12"/>
    <w:rsid w:val="00311509"/>
  </w:style>
  <w:style w:type="character" w:styleId="Hyperlink">
    <w:name w:val="Hyperlink"/>
    <w:uiPriority w:val="99"/>
    <w:unhideWhenUsed/>
    <w:rsid w:val="00311509"/>
    <w:rPr>
      <w:color w:val="0000FF"/>
      <w:u w:val="single"/>
    </w:rPr>
  </w:style>
  <w:style w:type="character" w:customStyle="1" w:styleId="style15">
    <w:name w:val="style15"/>
    <w:rsid w:val="003115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orldhistory.abc-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876</Words>
  <Characters>499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Monica Malibu Unified School District</Company>
  <LinksUpToDate>false</LinksUpToDate>
  <CharactersWithSpaces>5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lan, James</dc:creator>
  <cp:keywords/>
  <dc:description/>
  <cp:lastModifiedBy>Phelan, James</cp:lastModifiedBy>
  <cp:revision>1</cp:revision>
  <dcterms:created xsi:type="dcterms:W3CDTF">2016-09-21T20:10:00Z</dcterms:created>
  <dcterms:modified xsi:type="dcterms:W3CDTF">2016-09-21T20:15:00Z</dcterms:modified>
</cp:coreProperties>
</file>